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chapter-8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Discussion: Designing Better Human Data Relations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10-27T15:18:59Z</dcterms:created>
  <dcterms:modified xsi:type="dcterms:W3CDTF">2021-10-27T15:1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